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9157E6" w:rsidRDefault="003646ED">
      <w:pPr>
        <w:spacing w:before="240" w:after="240"/>
      </w:pPr>
      <w:r>
        <w:t>Fat Reduction Treatments.Article.KP Aesthetics.KA</w:t>
      </w:r>
    </w:p>
    <w:p w14:paraId="00000002" w14:textId="77777777" w:rsidR="009157E6" w:rsidRDefault="003646ED">
      <w:pPr>
        <w:spacing w:before="240" w:after="240"/>
      </w:pPr>
      <w:r>
        <w:t>/fat reduction treatments</w:t>
      </w:r>
    </w:p>
    <w:p w14:paraId="00000003" w14:textId="77777777" w:rsidR="009157E6" w:rsidRDefault="003646ED">
      <w:pPr>
        <w:spacing w:before="240" w:after="240"/>
      </w:pPr>
      <w:r>
        <w:t>KW: fat reduction treatments</w:t>
      </w:r>
    </w:p>
    <w:p w14:paraId="00000004" w14:textId="6C916A3F" w:rsidR="009157E6" w:rsidRDefault="003646ED">
      <w:pPr>
        <w:spacing w:before="240" w:after="240"/>
      </w:pPr>
      <w:r>
        <w:t>Meta: Fat reduction treatments have advanced in the past several years,</w:t>
      </w:r>
      <w:r>
        <w:t xml:space="preserve"> giving men and women different options to </w:t>
      </w:r>
      <w:r>
        <w:t>combat stubborn fat bulges. Learn more.</w:t>
      </w:r>
    </w:p>
    <w:p w14:paraId="659CFF14" w14:textId="5C762094" w:rsidR="003401F3" w:rsidRDefault="003401F3" w:rsidP="003401F3">
      <w:pPr>
        <w:spacing w:before="240" w:after="240"/>
      </w:pPr>
      <w:r>
        <w:t>Fat Reduction Treatments</w:t>
      </w:r>
      <w:r>
        <w:t xml:space="preserve"> | CoolSculpting, SculpSure, and More</w:t>
      </w:r>
    </w:p>
    <w:p w14:paraId="6FA2D8E6" w14:textId="7B33E24B" w:rsidR="003401F3" w:rsidRDefault="003401F3">
      <w:pPr>
        <w:spacing w:before="240" w:after="240"/>
      </w:pPr>
      <w:r>
        <w:t xml:space="preserve">Fat reduction treatments refer to cosmetic procedures designed to eliminate unwanted bulges. They are designed to help healthy men and women who suffer from stubborn fat deposits by </w:t>
      </w:r>
      <w:r w:rsidR="003646ED">
        <w:t>remov</w:t>
      </w:r>
      <w:r>
        <w:t>ing fat cells from the body. The procedures work best on pinchable bulges of diet and exercise</w:t>
      </w:r>
      <w:r w:rsidR="003646ED">
        <w:t>-</w:t>
      </w:r>
      <w:r>
        <w:t xml:space="preserve">resistant fat. </w:t>
      </w:r>
    </w:p>
    <w:p w14:paraId="2727F2E2" w14:textId="77410DD7" w:rsidR="003401F3" w:rsidRDefault="003401F3">
      <w:pPr>
        <w:spacing w:before="240" w:after="240"/>
      </w:pPr>
      <w:r>
        <w:t>Fat reduction treatments can be surgical procedures, such as liposuction, or non-surgical such as CoolSculpting, SculpSure, Laser lipo</w:t>
      </w:r>
      <w:r w:rsidR="003646ED">
        <w:t>,</w:t>
      </w:r>
      <w:r>
        <w:t xml:space="preserve"> and more. Continue reading</w:t>
      </w:r>
      <w:r w:rsidR="003646ED">
        <w:t xml:space="preserve"> and</w:t>
      </w:r>
      <w:r>
        <w:t xml:space="preserve"> learn more about the different options available, the pros and cons of each, and which procedure is best suited for your needs.</w:t>
      </w:r>
    </w:p>
    <w:p w14:paraId="06C4311E" w14:textId="58CEF5D4" w:rsidR="003401F3" w:rsidRDefault="003401F3">
      <w:pPr>
        <w:spacing w:before="240" w:after="240"/>
      </w:pPr>
      <w:r>
        <w:t>Surgical Fat Reduction (Liposuction)</w:t>
      </w:r>
    </w:p>
    <w:p w14:paraId="5CD757EB" w14:textId="5736D193" w:rsidR="003401F3" w:rsidRDefault="003646ED">
      <w:pPr>
        <w:spacing w:before="240" w:after="240"/>
      </w:pPr>
      <w:r>
        <w:t>Once, t</w:t>
      </w:r>
      <w:r>
        <w:t>here was</w:t>
      </w:r>
      <w:r>
        <w:t xml:space="preserve"> only </w:t>
      </w:r>
      <w:r>
        <w:t>one treatment available for men and women who strug</w:t>
      </w:r>
      <w:r>
        <w:t>gle with diet and exercise-resistant fat</w:t>
      </w:r>
      <w:r w:rsidR="003401F3">
        <w:t xml:space="preserve">, </w:t>
      </w:r>
      <w:r>
        <w:t>Liposuction</w:t>
      </w:r>
      <w:r w:rsidR="003401F3">
        <w:t xml:space="preserve">. During this procedure, a surgeon sticks a sharp cannula (tube) through an incision. The surgeon then uses the cannula to suction fat cells out of the body. Liposuction is the most effective fat reduction treatment available. It is also the most invasive, involving surgery, general anesthesia, scalpels, stitches, and lengthy (and often painful) recovery times. </w:t>
      </w:r>
    </w:p>
    <w:p w14:paraId="00000006" w14:textId="1CF17C73" w:rsidR="009157E6" w:rsidRDefault="003646ED">
      <w:pPr>
        <w:spacing w:before="240" w:after="240"/>
      </w:pPr>
      <w:r>
        <w:t>Thankfully, today with innovations in fat reduction technology, there are many comfortable, non-invasive optio</w:t>
      </w:r>
      <w:r>
        <w:t xml:space="preserve">ns to choose from. </w:t>
      </w:r>
    </w:p>
    <w:p w14:paraId="00000007" w14:textId="77777777" w:rsidR="009157E6" w:rsidRDefault="003646ED">
      <w:pPr>
        <w:spacing w:before="240" w:after="240"/>
      </w:pPr>
      <w:r>
        <w:t>How Non-Invasive Fat Reduction Treatments Work</w:t>
      </w:r>
    </w:p>
    <w:p w14:paraId="00000008" w14:textId="77D97AAD" w:rsidR="009157E6" w:rsidRDefault="003646ED">
      <w:pPr>
        <w:spacing w:before="240" w:after="240"/>
      </w:pPr>
      <w:r>
        <w:t>Non-invasive fat reduction treatments use different types of technology to achieve optimal fat reduction. However, each therapy</w:t>
      </w:r>
      <w:r>
        <w:t xml:space="preserve"> </w:t>
      </w:r>
      <w:r w:rsidR="003401F3">
        <w:t>aims for the same result: a reduction in fat cells.</w:t>
      </w:r>
      <w:r>
        <w:t xml:space="preserve"> Some treatments damage the fat cells by exposing them to a consistent calibrated cooling technology</w:t>
      </w:r>
      <w:r w:rsidR="003401F3">
        <w:t xml:space="preserve"> </w:t>
      </w:r>
      <w:r w:rsidR="003401F3" w:rsidRPr="003401F3">
        <w:rPr>
          <w:u w:val="single"/>
        </w:rPr>
        <w:t>(cryolipolysis</w:t>
      </w:r>
      <w:r w:rsidRPr="003401F3">
        <w:rPr>
          <w:u w:val="single"/>
        </w:rPr>
        <w:t>.</w:t>
      </w:r>
      <w:r w:rsidR="003401F3" w:rsidRPr="003401F3">
        <w:rPr>
          <w:u w:val="single"/>
        </w:rPr>
        <w:t>)</w:t>
      </w:r>
      <w:r>
        <w:t xml:space="preserve"> In contrast,</w:t>
      </w:r>
      <w:r>
        <w:t xml:space="preserve"> other treatments use radiofrequency energy or ultrasonic waves to injury and damage the fat cells.</w:t>
      </w:r>
    </w:p>
    <w:p w14:paraId="00000009" w14:textId="007B852A" w:rsidR="009157E6" w:rsidRDefault="003646ED">
      <w:pPr>
        <w:spacing w:before="240" w:after="240"/>
      </w:pPr>
      <w:r>
        <w:t>As with an</w:t>
      </w:r>
      <w:r>
        <w:t xml:space="preserve">y medical procedure, results may vary. The following information is based on </w:t>
      </w:r>
      <w:r>
        <w:t>average patient experience.*</w:t>
      </w:r>
    </w:p>
    <w:p w14:paraId="0000000A" w14:textId="77777777" w:rsidR="009157E6" w:rsidRDefault="003646ED">
      <w:pPr>
        <w:spacing w:before="240" w:after="240"/>
      </w:pPr>
      <w:r>
        <w:t>CoolSculpting Treatments</w:t>
      </w:r>
    </w:p>
    <w:p w14:paraId="0000000B" w14:textId="0F9B03AD" w:rsidR="009157E6" w:rsidRDefault="003646ED">
      <w:pPr>
        <w:spacing w:before="240" w:after="240"/>
      </w:pPr>
      <w:r w:rsidRPr="003401F3">
        <w:rPr>
          <w:u w:val="single"/>
        </w:rPr>
        <w:lastRenderedPageBreak/>
        <w:t>CoolSculpting</w:t>
      </w:r>
      <w:r>
        <w:t xml:space="preserve"> is the #1 non-invasive fat reduction treatment on the market. There have been more than </w:t>
      </w:r>
      <w:r w:rsidR="003401F3">
        <w:t>8</w:t>
      </w:r>
      <w:r>
        <w:t xml:space="preserve"> million treatment</w:t>
      </w:r>
      <w:r>
        <w:t xml:space="preserve">s performed. This body contouring method essentially </w:t>
      </w:r>
      <w:r w:rsidRPr="003401F3">
        <w:rPr>
          <w:u w:val="single"/>
        </w:rPr>
        <w:t>freezes the fat cells to death</w:t>
      </w:r>
      <w:r>
        <w:t xml:space="preserve"> using an advanced cooling technology known as Cryolipolysis. CoolSculpting treatment times last as little as 35-minutes and are described as being comfortable, virtually pa</w:t>
      </w:r>
      <w:r>
        <w:t>inless. Most</w:t>
      </w:r>
      <w:r>
        <w:t xml:space="preserve"> patients require 2 to 3 treatments depending on the area they are treating </w:t>
      </w:r>
      <w:r w:rsidR="003401F3">
        <w:t>to reach</w:t>
      </w:r>
      <w:r>
        <w:t xml:space="preserve"> their specific aesthetic goals. Since CoolSculpting is entirely non-invasive, there is no downtime or recovery required.</w:t>
      </w:r>
    </w:p>
    <w:p w14:paraId="0000000C" w14:textId="1F501FE4" w:rsidR="009157E6" w:rsidRPr="003401F3" w:rsidRDefault="003401F3">
      <w:pPr>
        <w:spacing w:before="240" w:after="240"/>
        <w:jc w:val="right"/>
        <w:rPr>
          <w:u w:val="single"/>
        </w:rPr>
      </w:pPr>
      <w:r w:rsidRPr="003401F3">
        <w:rPr>
          <w:u w:val="single"/>
        </w:rPr>
        <w:t>See</w:t>
      </w:r>
      <w:r w:rsidR="003646ED" w:rsidRPr="003401F3">
        <w:rPr>
          <w:u w:val="single"/>
        </w:rPr>
        <w:t xml:space="preserve"> CoolSculpting</w:t>
      </w:r>
      <w:r w:rsidRPr="003401F3">
        <w:rPr>
          <w:u w:val="single"/>
        </w:rPr>
        <w:t xml:space="preserve"> Before and After Results</w:t>
      </w:r>
      <w:r w:rsidR="003646ED" w:rsidRPr="003401F3">
        <w:rPr>
          <w:u w:val="single"/>
        </w:rPr>
        <w:t xml:space="preserve"> &gt;</w:t>
      </w:r>
      <w:r w:rsidR="003646ED" w:rsidRPr="003401F3">
        <w:rPr>
          <w:u w:val="single"/>
        </w:rPr>
        <w:t>&gt;</w:t>
      </w:r>
    </w:p>
    <w:p w14:paraId="0000000D" w14:textId="77777777" w:rsidR="009157E6" w:rsidRDefault="003646ED">
      <w:pPr>
        <w:spacing w:before="240" w:after="240"/>
      </w:pPr>
      <w:r>
        <w:t>Sculpsure Treatments</w:t>
      </w:r>
    </w:p>
    <w:p w14:paraId="0000000E" w14:textId="212E18D6" w:rsidR="009157E6" w:rsidRDefault="003646ED">
      <w:pPr>
        <w:spacing w:before="240" w:after="240"/>
      </w:pPr>
      <w:r>
        <w:t>Sculpsure is similar to CoolSculpting, except this treatment uses heat instead of cooling</w:t>
      </w:r>
      <w:r>
        <w:t xml:space="preserve"> to eliminate fat cells. During a Sculpsure treatment, light-based technology heats up the fat cells, effectively destroying them. Treatmen</w:t>
      </w:r>
      <w:r>
        <w:t>ts last only 25-minutes, making it one of the shorted fat reduction treatments available. Most patients need 2 to 3 treatments. This method is non-invasive, so there is no downtime or recovery required. Patients can have their treatments and then resume th</w:t>
      </w:r>
      <w:r>
        <w:t>eir regular</w:t>
      </w:r>
      <w:r>
        <w:t xml:space="preserve"> routine. Some patients do report some stiffness or swelling afterward. Results are apparent in as little as 8-12 weeks.</w:t>
      </w:r>
    </w:p>
    <w:p w14:paraId="243902A9" w14:textId="064744FA" w:rsidR="003401F3" w:rsidRPr="003401F3" w:rsidRDefault="003401F3" w:rsidP="003401F3">
      <w:pPr>
        <w:spacing w:before="240" w:after="240"/>
        <w:jc w:val="right"/>
        <w:rPr>
          <w:u w:val="single"/>
        </w:rPr>
      </w:pPr>
      <w:r w:rsidRPr="003401F3">
        <w:rPr>
          <w:u w:val="single"/>
        </w:rPr>
        <w:t>Related article: DIY CoolSculpting: Why Freezing Fat at Home Doesn’t Work &gt;&gt;</w:t>
      </w:r>
    </w:p>
    <w:p w14:paraId="00000010" w14:textId="77777777" w:rsidR="009157E6" w:rsidRDefault="003646ED">
      <w:pPr>
        <w:spacing w:before="240" w:after="240"/>
      </w:pPr>
      <w:r>
        <w:t>Zerona Treatments</w:t>
      </w:r>
    </w:p>
    <w:p w14:paraId="00000011" w14:textId="31BA3C59" w:rsidR="009157E6" w:rsidRDefault="003646ED">
      <w:pPr>
        <w:spacing w:before="240" w:after="240"/>
      </w:pPr>
      <w:r>
        <w:t xml:space="preserve">Zerona is another laser-based fat reduction treatment. This method, however, </w:t>
      </w:r>
      <w:r>
        <w:t>uses a “cold laser” to heat the fat cells. It is described as one of the gentlest fat reduction treatments. Moreover, it is also considered one of the least effective. Zerona treatments last 40 minutes. Most patients need six</w:t>
      </w:r>
      <w:r>
        <w:t xml:space="preserve"> treatments in 2 weeks. It is non</w:t>
      </w:r>
      <w:r>
        <w:t>-invasive, so there is no downtime or recovery required. Many fat reduction treatment specialists say this is an ineffective treatment. If you respond to the treatment, typically, optimal Zerona results manifest after a 2-week</w:t>
      </w:r>
      <w:r>
        <w:t xml:space="preserve"> treatment program.*</w:t>
      </w:r>
    </w:p>
    <w:p w14:paraId="00000012" w14:textId="77777777" w:rsidR="009157E6" w:rsidRDefault="003646ED">
      <w:pPr>
        <w:spacing w:before="240" w:after="240"/>
      </w:pPr>
      <w:r>
        <w:t xml:space="preserve">Vanquish </w:t>
      </w:r>
      <w:r>
        <w:t>Treatments</w:t>
      </w:r>
    </w:p>
    <w:p w14:paraId="00000013" w14:textId="3856BA3B" w:rsidR="009157E6" w:rsidRDefault="003646ED">
      <w:pPr>
        <w:spacing w:before="240" w:after="240"/>
      </w:pPr>
      <w:r>
        <w:t>Vanquish is a fat reduction treatment that uses radiofrequency. This unique mechanism targets larger areas of</w:t>
      </w:r>
      <w:r>
        <w:t xml:space="preserve"> the body. It is similar to other fat reduction treatments like liposuction, Venus Freeze, TruSculpt</w:t>
      </w:r>
      <w:r>
        <w:t>, or Ultrashape that use the same ra</w:t>
      </w:r>
      <w:r>
        <w:t>diofrequency or ultrasonic energy to manipulate fat cells thermally. Vanquish treatments take between 30 to 60 minutes. Most patients will need 2 to 3 treatments. It requires no downtime or recovery. Some patients do report having lumps or tenderness in th</w:t>
      </w:r>
      <w:r>
        <w:t>e treatment area afterward. Vanquish results tend to take 8 to 12 weeks to appear.</w:t>
      </w:r>
    </w:p>
    <w:p w14:paraId="00000014" w14:textId="77777777" w:rsidR="009157E6" w:rsidRDefault="003646ED">
      <w:pPr>
        <w:spacing w:before="240" w:after="240"/>
      </w:pPr>
      <w:r>
        <w:t>Laser Lipo Treatments</w:t>
      </w:r>
    </w:p>
    <w:p w14:paraId="00000015" w14:textId="1FAD0093" w:rsidR="009157E6" w:rsidRDefault="003646ED">
      <w:pPr>
        <w:spacing w:before="240" w:after="240"/>
      </w:pPr>
      <w:r>
        <w:t>Laser lipo is marketed as a minimally invasive fat reduction treatment. It is still more intru</w:t>
      </w:r>
      <w:r>
        <w:t>sive than the other fat reduction treatments listed. Laser</w:t>
      </w:r>
      <w:r>
        <w:t xml:space="preserve"> lipo targets tissue density and dissolves fat </w:t>
      </w:r>
      <w:r>
        <w:lastRenderedPageBreak/>
        <w:t>cells with a laser before and after the procedure. This form of lipo does not require general anesthesia, and it is recommended for smaller treatment areas. The procedure time will depend on the exact location</w:t>
      </w:r>
      <w:r>
        <w:t xml:space="preserve"> bei</w:t>
      </w:r>
      <w:r>
        <w:t>ng treated. Localized anesthesia makes this fat reduction method pain free. There is a recovery time associated with this method. Most patients will need 2-3 days to rest and restrict their usual activity. Some patients report several weeks before they alt</w:t>
      </w:r>
      <w:r>
        <w:t>ogether lose the tenderness and bruising. Results are apparent after the swelling subsides, typically a few weeks after laser lipo.</w:t>
      </w:r>
    </w:p>
    <w:p w14:paraId="00000016" w14:textId="4A033D80" w:rsidR="009157E6" w:rsidRDefault="003401F3">
      <w:pPr>
        <w:spacing w:before="240" w:after="240"/>
      </w:pPr>
      <w:r>
        <w:t>Which</w:t>
      </w:r>
      <w:r w:rsidR="003646ED">
        <w:t xml:space="preserve"> Right Fat Reduction Treatment </w:t>
      </w:r>
      <w:r>
        <w:t>Is Right for Me?</w:t>
      </w:r>
    </w:p>
    <w:p w14:paraId="00000017" w14:textId="7F89E2FC" w:rsidR="009157E6" w:rsidRDefault="003646ED">
      <w:pPr>
        <w:spacing w:before="240" w:after="240"/>
      </w:pPr>
      <w:r>
        <w:t>To qualify for each of the fat reduction treatments, you must be evaluated</w:t>
      </w:r>
      <w:r>
        <w:t xml:space="preserve"> to determine if you are the ideal treatment candidate. Contrary to popular belief, cosmetic treatments are not for everyone. The best way to find out if these fat reduction treatments are right for you is to schedule a complimentary consultation </w:t>
      </w:r>
      <w:hyperlink r:id="rId4" w:history="1">
        <w:r w:rsidRPr="003401F3">
          <w:rPr>
            <w:rStyle w:val="Hyperlink"/>
          </w:rPr>
          <w:t>with KP A</w:t>
        </w:r>
        <w:r w:rsidRPr="003401F3">
          <w:rPr>
            <w:rStyle w:val="Hyperlink"/>
          </w:rPr>
          <w:t>esthetics</w:t>
        </w:r>
      </w:hyperlink>
      <w:r>
        <w:t xml:space="preserve">. During your consultation, you will speak with a knowledgeable treatment specialist. </w:t>
      </w:r>
      <w:r w:rsidRPr="003646ED">
        <w:rPr>
          <w:u w:val="single"/>
        </w:rPr>
        <w:t xml:space="preserve">Our specialists </w:t>
      </w:r>
      <w:r>
        <w:t>can explain each treatment in detail</w:t>
      </w:r>
      <w:r>
        <w:t>, help determine which treatment would be best for you, and figure out if you are the right candidate f</w:t>
      </w:r>
      <w:r>
        <w:t>or that specific fat reduction treatment.</w:t>
      </w:r>
    </w:p>
    <w:p w14:paraId="00000018" w14:textId="77777777" w:rsidR="009157E6" w:rsidRDefault="003646ED">
      <w:pPr>
        <w:spacing w:before="240" w:after="240"/>
      </w:pPr>
      <w:r>
        <w:t>Fat Reduction Treatments Near Me</w:t>
      </w:r>
    </w:p>
    <w:p w14:paraId="00000019" w14:textId="77777777" w:rsidR="009157E6" w:rsidRDefault="003646ED">
      <w:pPr>
        <w:spacing w:before="240" w:after="240"/>
      </w:pPr>
      <w:r>
        <w:t>If you are ready to begin your journey towards your dream physique, contact KP Aesthetics. We are proud to serve the Newtown Square area by providing exceptional fat reduction treat</w:t>
      </w:r>
      <w:r>
        <w:t xml:space="preserve">ments. To learn more about the treatments we offer and to schedule your free consultation, contact us by calling 484-420-4094. </w:t>
      </w:r>
    </w:p>
    <w:p w14:paraId="0000001A" w14:textId="77777777" w:rsidR="009157E6" w:rsidRDefault="009157E6"/>
    <w:sectPr w:rsidR="009157E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N7awNDI2MDIyMjNQ0lEKTi0uzszPAykwrAUAa3/PwCwAAAA="/>
  </w:docVars>
  <w:rsids>
    <w:rsidRoot w:val="009157E6"/>
    <w:rsid w:val="003401F3"/>
    <w:rsid w:val="003646ED"/>
    <w:rsid w:val="00915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A9E9EE"/>
  <w15:docId w15:val="{9B7C8D81-7148-432E-A0D7-6AD2E8185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3401F3"/>
    <w:rPr>
      <w:color w:val="0000FF" w:themeColor="hyperlink"/>
      <w:u w:val="single"/>
    </w:rPr>
  </w:style>
  <w:style w:type="character" w:styleId="UnresolvedMention">
    <w:name w:val="Unresolved Mention"/>
    <w:basedOn w:val="DefaultParagraphFont"/>
    <w:uiPriority w:val="99"/>
    <w:semiHidden/>
    <w:unhideWhenUsed/>
    <w:rsid w:val="003401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newswire.com/news/cooltone-the-newest-body-contouring-treatment-is-now-available-from-kp-21138618?_ga=2.25376894.237942859.1589406947-753290309.158559137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007</Words>
  <Characters>5744</Characters>
  <Application>Microsoft Office Word</Application>
  <DocSecurity>0</DocSecurity>
  <Lines>47</Lines>
  <Paragraphs>13</Paragraphs>
  <ScaleCrop>false</ScaleCrop>
  <Company/>
  <LinksUpToDate>false</LinksUpToDate>
  <CharactersWithSpaces>6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0-11-26T14:18:00Z</dcterms:created>
  <dcterms:modified xsi:type="dcterms:W3CDTF">2020-11-26T14:41:00Z</dcterms:modified>
</cp:coreProperties>
</file>